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4670" w:rsidRPr="0027591B" w:rsidRDefault="0027591B" w:rsidP="0027591B">
      <w:pPr>
        <w:pStyle w:val="Heading1"/>
        <w:rPr>
          <w:rFonts w:ascii="Times New Roman" w:hAnsi="Times New Roman" w:cs="Times New Roman"/>
          <w:b/>
          <w:color w:val="auto"/>
          <w:sz w:val="36"/>
          <w:szCs w:val="36"/>
        </w:rPr>
      </w:pPr>
      <w:r w:rsidRPr="0027591B">
        <w:rPr>
          <w:rFonts w:ascii="Times New Roman" w:hAnsi="Times New Roman" w:cs="Times New Roman"/>
          <w:b/>
          <w:color w:val="auto"/>
          <w:sz w:val="36"/>
          <w:szCs w:val="36"/>
        </w:rPr>
        <w:t xml:space="preserve">S1 </w:t>
      </w:r>
      <w:r w:rsidR="006B084A" w:rsidRPr="0027591B">
        <w:rPr>
          <w:rFonts w:ascii="Times New Roman" w:hAnsi="Times New Roman" w:cs="Times New Roman"/>
          <w:b/>
          <w:color w:val="auto"/>
          <w:sz w:val="36"/>
          <w:szCs w:val="36"/>
        </w:rPr>
        <w:t>Appendix</w:t>
      </w:r>
      <w:r w:rsidR="00CA68FD">
        <w:rPr>
          <w:rFonts w:ascii="Times New Roman" w:hAnsi="Times New Roman" w:cs="Times New Roman"/>
          <w:b/>
          <w:color w:val="auto"/>
          <w:sz w:val="36"/>
          <w:szCs w:val="36"/>
        </w:rPr>
        <w:t xml:space="preserve">. </w:t>
      </w:r>
      <w:proofErr w:type="spellStart"/>
      <w:r w:rsidR="006B084A" w:rsidRPr="0027591B">
        <w:rPr>
          <w:rFonts w:ascii="Times New Roman" w:hAnsi="Times New Roman" w:cs="Times New Roman"/>
          <w:b/>
          <w:color w:val="auto"/>
          <w:sz w:val="36"/>
          <w:szCs w:val="36"/>
        </w:rPr>
        <w:t>M</w:t>
      </w:r>
      <w:r>
        <w:rPr>
          <w:rFonts w:ascii="Times New Roman" w:hAnsi="Times New Roman" w:cs="Times New Roman"/>
          <w:b/>
          <w:color w:val="auto"/>
          <w:sz w:val="36"/>
          <w:szCs w:val="36"/>
        </w:rPr>
        <w:t>p</w:t>
      </w:r>
      <w:r w:rsidR="006B084A" w:rsidRPr="0027591B">
        <w:rPr>
          <w:rFonts w:ascii="Times New Roman" w:hAnsi="Times New Roman" w:cs="Times New Roman"/>
          <w:b/>
          <w:color w:val="auto"/>
          <w:sz w:val="36"/>
          <w:szCs w:val="36"/>
        </w:rPr>
        <w:t>lus</w:t>
      </w:r>
      <w:proofErr w:type="spellEnd"/>
      <w:r w:rsidR="006B084A" w:rsidRPr="0027591B">
        <w:rPr>
          <w:rFonts w:ascii="Times New Roman" w:hAnsi="Times New Roman" w:cs="Times New Roman"/>
          <w:b/>
          <w:color w:val="auto"/>
          <w:sz w:val="36"/>
          <w:szCs w:val="36"/>
        </w:rPr>
        <w:t xml:space="preserve"> scripts</w:t>
      </w:r>
      <w:r w:rsidR="00844670" w:rsidRPr="0027591B">
        <w:rPr>
          <w:rFonts w:ascii="Times New Roman" w:hAnsi="Times New Roman" w:cs="Times New Roman"/>
          <w:b/>
          <w:color w:val="auto"/>
          <w:sz w:val="36"/>
          <w:szCs w:val="36"/>
        </w:rPr>
        <w:t xml:space="preserve"> </w:t>
      </w:r>
      <w:r w:rsidR="00707FE1" w:rsidRPr="0027591B">
        <w:rPr>
          <w:rFonts w:ascii="Times New Roman" w:hAnsi="Times New Roman" w:cs="Times New Roman"/>
          <w:b/>
          <w:color w:val="auto"/>
          <w:sz w:val="36"/>
          <w:szCs w:val="36"/>
        </w:rPr>
        <w:t>for all m</w:t>
      </w:r>
      <w:bookmarkStart w:id="0" w:name="_GoBack"/>
      <w:bookmarkEnd w:id="0"/>
      <w:r w:rsidR="00707FE1" w:rsidRPr="0027591B">
        <w:rPr>
          <w:rFonts w:ascii="Times New Roman" w:hAnsi="Times New Roman" w:cs="Times New Roman"/>
          <w:b/>
          <w:color w:val="auto"/>
          <w:sz w:val="36"/>
          <w:szCs w:val="36"/>
        </w:rPr>
        <w:t>odels</w:t>
      </w:r>
    </w:p>
    <w:p w:rsidR="0027591B" w:rsidRPr="0027591B" w:rsidRDefault="0027591B" w:rsidP="0027591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44670" w:rsidRPr="00E42F52" w:rsidTr="006B084A">
        <w:trPr>
          <w:trHeight w:val="397"/>
        </w:trPr>
        <w:tc>
          <w:tcPr>
            <w:tcW w:w="9350" w:type="dxa"/>
            <w:tcBorders>
              <w:bottom w:val="single" w:sz="4" w:space="0" w:color="auto"/>
            </w:tcBorders>
          </w:tcPr>
          <w:p w:rsidR="00844670" w:rsidRPr="00E42F52" w:rsidRDefault="00844670" w:rsidP="00E42F52">
            <w:pPr>
              <w:spacing w:line="36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E42F52">
              <w:rPr>
                <w:rFonts w:ascii="Times New Roman" w:hAnsi="Times New Roman"/>
                <w:i/>
                <w:sz w:val="24"/>
                <w:szCs w:val="24"/>
              </w:rPr>
              <w:t>Model 1</w:t>
            </w:r>
            <w:r w:rsidR="004B732D" w:rsidRPr="00E42F52">
              <w:rPr>
                <w:rFonts w:ascii="Times New Roman" w:hAnsi="Times New Roman"/>
                <w:i/>
                <w:sz w:val="24"/>
                <w:szCs w:val="24"/>
              </w:rPr>
              <w:t xml:space="preserve"> – Single factor model of health-related loss of productivity</w:t>
            </w:r>
          </w:p>
        </w:tc>
      </w:tr>
      <w:tr w:rsidR="00844670" w:rsidRPr="00E42F52" w:rsidTr="006B084A">
        <w:trPr>
          <w:trHeight w:val="6200"/>
        </w:trPr>
        <w:tc>
          <w:tcPr>
            <w:tcW w:w="9350" w:type="dxa"/>
            <w:tcBorders>
              <w:top w:val="single" w:sz="4" w:space="0" w:color="auto"/>
            </w:tcBorders>
          </w:tcPr>
          <w:p w:rsidR="006B084A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</w:t>
            </w:r>
          </w:p>
          <w:p w:rsidR="00844670" w:rsidRPr="00E42F52" w:rsidRDefault="00844670" w:rsidP="00E42F52">
            <w:pPr>
              <w:ind w:left="720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DATA:</w:t>
            </w: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FILE IS "C:\</w:t>
            </w:r>
            <w:r w:rsidR="00EE75CC">
              <w:rPr>
                <w:rFonts w:ascii="Courier New" w:hAnsi="Courier New" w:cs="Courier New"/>
                <w:i/>
                <w:sz w:val="16"/>
                <w:szCs w:val="16"/>
              </w:rPr>
              <w:t>****</w:t>
            </w: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\*****.csv"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</w:t>
            </w:r>
            <w:r w:rsidR="00E35AC7"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Filename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masked to preserve anonymity</w:t>
            </w: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VARIABLE: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NAMES ARE Age Pres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Ant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_i stai2_i STAi3 STAI4 sta5_i</w:t>
            </w: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6 STAI7 stai8_i STAI9 STAI10</w:t>
            </w: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1_i STAI12 STAI13 STAI14 stai15_i</w:t>
            </w: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6_i STAI1</w:t>
            </w:r>
            <w:r w:rsidR="00096838" w:rsidRPr="00E42F52">
              <w:rPr>
                <w:rFonts w:ascii="Courier New" w:hAnsi="Courier New" w:cs="Courier New"/>
                <w:i/>
                <w:sz w:val="16"/>
                <w:szCs w:val="16"/>
              </w:rPr>
              <w:t>7 STAI18 stai19_i stai20_</w:t>
            </w: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i</w:t>
            </w: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  <w:lang w:val="es-ES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  <w:lang w:val="es-ES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  <w:lang w:val="es-ES"/>
              </w:rPr>
              <w:t xml:space="preserve"> PL_F1 PL_F2 PL_E1 PL_E2;</w:t>
            </w: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  <w:lang w:val="es-ES"/>
              </w:rPr>
            </w:pP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  <w:lang w:val="es-ES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  <w:lang w:val="es-ES"/>
              </w:rPr>
              <w:t xml:space="preserve">              USEVARIABLES ARE</w:t>
            </w: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  <w:lang w:val="es-ES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  <w:lang w:val="es-ES"/>
              </w:rPr>
              <w:t xml:space="preserve">              PL_F1 PL_F2 PL_E1 PL_E2;</w:t>
            </w:r>
          </w:p>
          <w:p w:rsidR="00096838" w:rsidRPr="00E42F52" w:rsidRDefault="00096838" w:rsidP="00E42F52">
            <w:pPr>
              <w:ind w:left="1308"/>
              <w:rPr>
                <w:rFonts w:ascii="Courier New" w:hAnsi="Courier New" w:cs="Courier New"/>
                <w:i/>
                <w:sz w:val="16"/>
                <w:szCs w:val="16"/>
              </w:rPr>
            </w:pP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Items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measuring productivity loss </w:t>
            </w:r>
          </w:p>
          <w:p w:rsidR="00096838" w:rsidRPr="006939B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844670" w:rsidRPr="006939B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6939B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</w:t>
            </w: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CATEGORICAL ARE</w:t>
            </w:r>
          </w:p>
          <w:p w:rsidR="00844670" w:rsidRPr="006939B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  <w:lang w:val="de-DE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</w:t>
            </w:r>
            <w:r w:rsidRPr="006939B2">
              <w:rPr>
                <w:rFonts w:ascii="Courier New" w:hAnsi="Courier New" w:cs="Courier New"/>
                <w:i/>
                <w:sz w:val="16"/>
                <w:szCs w:val="16"/>
                <w:lang w:val="de-DE"/>
              </w:rPr>
              <w:t>PL_F1 PL_F2 PL_E1 PL_E2;</w:t>
            </w:r>
          </w:p>
          <w:p w:rsidR="00096838" w:rsidRPr="006939B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  <w:lang w:val="de-DE"/>
              </w:rPr>
            </w:pPr>
          </w:p>
          <w:p w:rsidR="00844670" w:rsidRPr="006939B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  <w:lang w:val="de-DE"/>
              </w:rPr>
            </w:pPr>
            <w:r w:rsidRPr="006939B2">
              <w:rPr>
                <w:rFonts w:ascii="Courier New" w:hAnsi="Courier New" w:cs="Courier New"/>
                <w:i/>
                <w:sz w:val="16"/>
                <w:szCs w:val="16"/>
                <w:lang w:val="de-DE"/>
              </w:rPr>
              <w:t xml:space="preserve">            MODEL:</w:t>
            </w:r>
          </w:p>
          <w:p w:rsidR="00844670" w:rsidRPr="006939B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  <w:lang w:val="de-DE"/>
              </w:rPr>
            </w:pPr>
            <w:r w:rsidRPr="006939B2">
              <w:rPr>
                <w:rFonts w:ascii="Courier New" w:hAnsi="Courier New" w:cs="Courier New"/>
                <w:i/>
                <w:sz w:val="16"/>
                <w:szCs w:val="16"/>
                <w:lang w:val="de-DE"/>
              </w:rPr>
              <w:t xml:space="preserve">            HRLOP By</w:t>
            </w: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  <w:lang w:val="de-DE"/>
              </w:rPr>
            </w:pPr>
            <w:r w:rsidRPr="006939B2">
              <w:rPr>
                <w:rFonts w:ascii="Courier New" w:hAnsi="Courier New" w:cs="Courier New"/>
                <w:i/>
                <w:sz w:val="16"/>
                <w:szCs w:val="16"/>
                <w:lang w:val="de-DE"/>
              </w:rPr>
              <w:t xml:space="preserve">            </w:t>
            </w:r>
            <w:r w:rsidRPr="00E42F52">
              <w:rPr>
                <w:rFonts w:ascii="Courier New" w:hAnsi="Courier New" w:cs="Courier New"/>
                <w:i/>
                <w:sz w:val="16"/>
                <w:szCs w:val="16"/>
                <w:lang w:val="de-DE"/>
              </w:rPr>
              <w:t>PL_F2 (2)</w:t>
            </w: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  <w:lang w:val="de-DE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  <w:lang w:val="de-DE"/>
              </w:rPr>
              <w:t xml:space="preserve">            PL_E2 (2)</w:t>
            </w: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  <w:lang w:val="de-DE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  <w:lang w:val="de-DE"/>
              </w:rPr>
              <w:t xml:space="preserve">            PL_E1 (1)</w:t>
            </w: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  <w:lang w:val="de-DE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  <w:lang w:val="de-DE"/>
              </w:rPr>
              <w:t xml:space="preserve">            PL_F1 (1);</w:t>
            </w: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  <w:lang w:val="de-DE"/>
              </w:rPr>
            </w:pP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  <w:lang w:val="de-DE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  <w:lang w:val="de-DE"/>
              </w:rPr>
              <w:t xml:space="preserve">            ANALYSIS:</w:t>
            </w: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  <w:lang w:val="de-DE"/>
              </w:rPr>
              <w:t xml:space="preserve">            </w:t>
            </w: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STIMATOR IS WLSMV;</w:t>
            </w: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PARAMETERIZATION=DELTA;</w:t>
            </w: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ITERATIONS = 10000;</w:t>
            </w: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CONVERGENCE = 0.00005;</w:t>
            </w: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H1ITERATIONS = 5000;</w:t>
            </w: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H1CONVERGENCE = 0.0001;</w:t>
            </w: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COVERAGE = 0.10;</w:t>
            </w: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Difftest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= "c:\joop\mydiff.dat"</w:t>
            </w:r>
          </w:p>
          <w:p w:rsidR="00844670" w:rsidRPr="00E42F52" w:rsidRDefault="0084467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844670" w:rsidRPr="00E42F52" w:rsidRDefault="00844670" w:rsidP="00E42F52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OUTPUT: STDYX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MODINDICES(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.10);</w:t>
            </w:r>
          </w:p>
        </w:tc>
      </w:tr>
      <w:tr w:rsidR="00844670" w:rsidRPr="00E42F52" w:rsidTr="00470177">
        <w:tc>
          <w:tcPr>
            <w:tcW w:w="9350" w:type="dxa"/>
          </w:tcPr>
          <w:p w:rsidR="00844670" w:rsidRPr="00E42F52" w:rsidRDefault="00844670" w:rsidP="00E42F52">
            <w:pPr>
              <w:rPr>
                <w:rFonts w:ascii="Courier New" w:hAnsi="Courier New" w:cs="Courier New"/>
                <w:sz w:val="16"/>
                <w:szCs w:val="16"/>
              </w:rPr>
            </w:pPr>
          </w:p>
        </w:tc>
      </w:tr>
      <w:tr w:rsidR="00096838" w:rsidRPr="00E42F52" w:rsidTr="00470177">
        <w:tc>
          <w:tcPr>
            <w:tcW w:w="9350" w:type="dxa"/>
            <w:tcBorders>
              <w:bottom w:val="single" w:sz="4" w:space="0" w:color="auto"/>
            </w:tcBorders>
          </w:tcPr>
          <w:p w:rsidR="004B732D" w:rsidRPr="00E42F52" w:rsidRDefault="00096838" w:rsidP="00E42F52">
            <w:pPr>
              <w:spacing w:line="36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E42F52">
              <w:rPr>
                <w:rFonts w:ascii="Times New Roman" w:hAnsi="Times New Roman"/>
                <w:i/>
                <w:sz w:val="24"/>
                <w:szCs w:val="24"/>
              </w:rPr>
              <w:t>Model 2</w:t>
            </w:r>
            <w:r w:rsidR="004B732D" w:rsidRPr="00E42F52">
              <w:rPr>
                <w:rFonts w:ascii="Times New Roman" w:hAnsi="Times New Roman"/>
                <w:i/>
                <w:sz w:val="24"/>
                <w:szCs w:val="24"/>
              </w:rPr>
              <w:t xml:space="preserve"> – Two factor model of health-related loss of productivity</w:t>
            </w:r>
          </w:p>
        </w:tc>
      </w:tr>
      <w:tr w:rsidR="00470177" w:rsidRPr="00E42F52" w:rsidTr="00470177">
        <w:tc>
          <w:tcPr>
            <w:tcW w:w="9350" w:type="dxa"/>
            <w:tcBorders>
              <w:top w:val="single" w:sz="4" w:space="0" w:color="auto"/>
            </w:tcBorders>
          </w:tcPr>
          <w:p w:rsidR="00470177" w:rsidRPr="00E42F52" w:rsidRDefault="00470177" w:rsidP="00E42F52">
            <w:pPr>
              <w:spacing w:line="360" w:lineRule="auto"/>
              <w:rPr>
                <w:rFonts w:ascii="Courier New" w:hAnsi="Courier New" w:cs="Courier New"/>
                <w:i/>
                <w:sz w:val="16"/>
                <w:szCs w:val="16"/>
              </w:rPr>
            </w:pPr>
          </w:p>
        </w:tc>
      </w:tr>
      <w:tr w:rsidR="00096838" w:rsidRPr="00E42F52" w:rsidTr="00470177">
        <w:tc>
          <w:tcPr>
            <w:tcW w:w="9350" w:type="dxa"/>
          </w:tcPr>
          <w:p w:rsidR="006B084A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</w:t>
            </w:r>
          </w:p>
          <w:p w:rsidR="00096838" w:rsidRPr="00E42F52" w:rsidRDefault="00096838" w:rsidP="00E42F52">
            <w:pPr>
              <w:ind w:left="720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DATA: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</w:t>
            </w:r>
            <w:r w:rsidR="00EE75CC" w:rsidRPr="00E42F52">
              <w:rPr>
                <w:rFonts w:ascii="Courier New" w:hAnsi="Courier New" w:cs="Courier New"/>
                <w:i/>
                <w:sz w:val="16"/>
                <w:szCs w:val="16"/>
              </w:rPr>
              <w:t>FILE IS "C:\</w:t>
            </w:r>
            <w:r w:rsidR="00EE75CC">
              <w:rPr>
                <w:rFonts w:ascii="Courier New" w:hAnsi="Courier New" w:cs="Courier New"/>
                <w:i/>
                <w:sz w:val="16"/>
                <w:szCs w:val="16"/>
              </w:rPr>
              <w:t>****</w:t>
            </w:r>
            <w:r w:rsidR="00EE75CC" w:rsidRPr="00E42F52">
              <w:rPr>
                <w:rFonts w:ascii="Courier New" w:hAnsi="Courier New" w:cs="Courier New"/>
                <w:i/>
                <w:sz w:val="16"/>
                <w:szCs w:val="16"/>
              </w:rPr>
              <w:t>\*****.csv"</w:t>
            </w:r>
            <w:proofErr w:type="gramStart"/>
            <w:r w:rsidR="00EE75CC" w:rsidRPr="00E42F52">
              <w:rPr>
                <w:rFonts w:ascii="Courier New" w:hAnsi="Courier New" w:cs="Courier New"/>
                <w:i/>
                <w:sz w:val="16"/>
                <w:szCs w:val="16"/>
              </w:rPr>
              <w:t>; !Filename</w:t>
            </w:r>
            <w:proofErr w:type="gramEnd"/>
            <w:r w:rsidR="00EE75CC"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masked to preserve anonymity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VARIABLE: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NAMES ARE Age Pres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Ant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_i stai2_i STAi3 STAI4 sta5_i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6 STAI7 stai8_i STAI9 STAI10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1_i STAI12 STAI13 STAI14 stai15_i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6_i STAI17 STAI18 stai19_i stai20_i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  <w:lang w:val="es-ES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  <w:lang w:val="es-ES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  <w:lang w:val="es-ES"/>
              </w:rPr>
              <w:t xml:space="preserve"> PL_F1 PL_F2 PL_E1 PL_E2;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  <w:lang w:val="es-ES"/>
              </w:rPr>
            </w:pP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  <w:lang w:val="es-ES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  <w:lang w:val="es-ES"/>
              </w:rPr>
              <w:t xml:space="preserve">              USEVARIABLES ARE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  <w:lang w:val="es-ES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  <w:lang w:val="es-ES"/>
              </w:rPr>
              <w:t xml:space="preserve">              PL_F1 PL_F2 PL_E1 PL_E2;</w:t>
            </w:r>
          </w:p>
          <w:p w:rsidR="00096838" w:rsidRPr="006939B2" w:rsidRDefault="00096838" w:rsidP="00E42F52">
            <w:pPr>
              <w:ind w:left="1308"/>
              <w:rPr>
                <w:rFonts w:ascii="Courier New" w:hAnsi="Courier New" w:cs="Courier New"/>
                <w:i/>
                <w:sz w:val="16"/>
                <w:szCs w:val="16"/>
              </w:rPr>
            </w:pP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Items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measuring productivity loss</w:t>
            </w:r>
          </w:p>
          <w:p w:rsidR="00096838" w:rsidRPr="006939B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6939B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</w:t>
            </w:r>
          </w:p>
          <w:p w:rsidR="00096838" w:rsidRPr="00E42F52" w:rsidRDefault="00096838" w:rsidP="00E42F52">
            <w:pPr>
              <w:ind w:left="1308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CATEGORICAL ARE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PL_F1 PL_F2 PL_E1 PL_E2;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6B084A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MODEL:</w:t>
            </w:r>
          </w:p>
          <w:p w:rsidR="00096838" w:rsidRPr="00E42F52" w:rsidRDefault="00096838" w:rsidP="00E42F52">
            <w:pPr>
              <w:ind w:left="1166"/>
              <w:rPr>
                <w:rFonts w:ascii="Courier New" w:hAnsi="Courier New" w:cs="Courier New"/>
                <w:i/>
                <w:sz w:val="16"/>
                <w:szCs w:val="16"/>
              </w:rPr>
            </w:pP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Two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factor model being “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”= loss of productivity due to reduced mental health and “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” = loss of productivity due to reduced physical health</w:t>
            </w:r>
          </w:p>
          <w:p w:rsidR="00096838" w:rsidRPr="00E42F52" w:rsidRDefault="00096838" w:rsidP="00E42F52">
            <w:pPr>
              <w:ind w:left="1166"/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by PL_E2(2);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by PL_E1(1);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by PL_F2(2);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by PL_F1(1);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WITH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ANALYSIS: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ESTIMATOR IS WLSMV;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PARAMETERIZATION=DELTA;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ITERATIONS = 10000;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CONVERGENCE = 0.00005;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H1ITERATIONS = 5000;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H1CONVERGENCE = 0.0001;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COVERAGE = 0.10;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avedata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: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Difftest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is "c:\jopp\mydiff.dat";</w:t>
            </w: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OUTPUT: STDYX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MODINDICES(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.10);</w:t>
            </w:r>
          </w:p>
        </w:tc>
      </w:tr>
      <w:tr w:rsidR="00096838" w:rsidRPr="00E42F52" w:rsidTr="00470177">
        <w:tc>
          <w:tcPr>
            <w:tcW w:w="9350" w:type="dxa"/>
          </w:tcPr>
          <w:p w:rsidR="00096838" w:rsidRPr="00E42F52" w:rsidRDefault="00096838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</w:tc>
      </w:tr>
      <w:tr w:rsidR="004B732D" w:rsidRPr="00E42F52" w:rsidTr="00470177">
        <w:tc>
          <w:tcPr>
            <w:tcW w:w="9350" w:type="dxa"/>
            <w:tcBorders>
              <w:bottom w:val="single" w:sz="4" w:space="0" w:color="auto"/>
            </w:tcBorders>
          </w:tcPr>
          <w:p w:rsidR="004B732D" w:rsidRPr="00E42F52" w:rsidRDefault="004B732D" w:rsidP="00E42F52">
            <w:pPr>
              <w:spacing w:line="36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E42F52">
              <w:rPr>
                <w:rFonts w:ascii="Times New Roman" w:hAnsi="Times New Roman"/>
                <w:i/>
                <w:sz w:val="24"/>
                <w:szCs w:val="24"/>
              </w:rPr>
              <w:t xml:space="preserve">Model 3 – Measurement model </w:t>
            </w:r>
          </w:p>
        </w:tc>
      </w:tr>
      <w:tr w:rsidR="00470177" w:rsidRPr="00E42F52" w:rsidTr="00470177">
        <w:tc>
          <w:tcPr>
            <w:tcW w:w="9350" w:type="dxa"/>
            <w:tcBorders>
              <w:top w:val="single" w:sz="4" w:space="0" w:color="auto"/>
            </w:tcBorders>
          </w:tcPr>
          <w:p w:rsidR="00470177" w:rsidRPr="00E42F52" w:rsidRDefault="00470177" w:rsidP="00E42F52">
            <w:pPr>
              <w:spacing w:line="360" w:lineRule="auto"/>
              <w:rPr>
                <w:rFonts w:ascii="Courier New" w:hAnsi="Courier New" w:cs="Courier New"/>
                <w:i/>
                <w:sz w:val="16"/>
                <w:szCs w:val="16"/>
              </w:rPr>
            </w:pPr>
          </w:p>
        </w:tc>
      </w:tr>
      <w:tr w:rsidR="004B732D" w:rsidRPr="00E42F52" w:rsidTr="00470177">
        <w:tc>
          <w:tcPr>
            <w:tcW w:w="9350" w:type="dxa"/>
          </w:tcPr>
          <w:p w:rsidR="00470177" w:rsidRPr="00E42F52" w:rsidRDefault="00C74F3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</w:t>
            </w:r>
          </w:p>
          <w:p w:rsidR="00C74F30" w:rsidRPr="00E42F52" w:rsidRDefault="00C74F30" w:rsidP="00E42F52">
            <w:pPr>
              <w:ind w:left="720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DATA:</w:t>
            </w:r>
          </w:p>
          <w:p w:rsidR="00C74F30" w:rsidRPr="00E42F52" w:rsidRDefault="00C74F3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</w:t>
            </w:r>
            <w:r w:rsidR="00EE75CC" w:rsidRPr="00E42F52">
              <w:rPr>
                <w:rFonts w:ascii="Courier New" w:hAnsi="Courier New" w:cs="Courier New"/>
                <w:i/>
                <w:sz w:val="16"/>
                <w:szCs w:val="16"/>
              </w:rPr>
              <w:t>FILE IS "C:\</w:t>
            </w:r>
            <w:r w:rsidR="00EE75CC">
              <w:rPr>
                <w:rFonts w:ascii="Courier New" w:hAnsi="Courier New" w:cs="Courier New"/>
                <w:i/>
                <w:sz w:val="16"/>
                <w:szCs w:val="16"/>
              </w:rPr>
              <w:t>****</w:t>
            </w:r>
            <w:r w:rsidR="00EE75CC" w:rsidRPr="00E42F52">
              <w:rPr>
                <w:rFonts w:ascii="Courier New" w:hAnsi="Courier New" w:cs="Courier New"/>
                <w:i/>
                <w:sz w:val="16"/>
                <w:szCs w:val="16"/>
              </w:rPr>
              <w:t>\*****.csv"</w:t>
            </w:r>
            <w:proofErr w:type="gramStart"/>
            <w:r w:rsidR="00EE75CC" w:rsidRPr="00E42F52">
              <w:rPr>
                <w:rFonts w:ascii="Courier New" w:hAnsi="Courier New" w:cs="Courier New"/>
                <w:i/>
                <w:sz w:val="16"/>
                <w:szCs w:val="16"/>
              </w:rPr>
              <w:t>; !Filename</w:t>
            </w:r>
            <w:proofErr w:type="gramEnd"/>
            <w:r w:rsidR="00EE75CC"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masked to preserve anonymity</w:t>
            </w:r>
          </w:p>
          <w:p w:rsidR="00C74F30" w:rsidRPr="00E42F52" w:rsidRDefault="00C74F3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VARIABLE: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NAMES ARE Age Pres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Ant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_i stai2_i STAi3 STAI4 sta5_i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6 STAI7 stai8_i STAI9 STAI10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1_i STAI12 STAI13 STAI14 stai15_i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6_i STAI17 STAI18 stai19_i stai20_i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PL_F1 PL_F2 PL_E1 PL_E2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USEVARIABLES ARE Age Ant Pres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_i stai2_i STAI3 STAI4 sta5_i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6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7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8_i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9 STAI10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1_i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2 STAI13 STAI14 stai15_i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6_i STAI17 STAI18 stai19_i stai20_i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PL_F1 PL_F2 PL_E1 PL_E2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CATEGORICAL ARE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_i stai2_i STAI3 STAI4 sta5_i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6 STAI7 stai8_i STAI9 STAI10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1_i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2 STAI13 STAI14 stai15_i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6_i STAI17 STAI18 stai19_i stai20_i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PL_F1 PL_F2 PL_E1 PL_E2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MISSING ARE ALL (-99)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DEFINE: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NDARDIZE Age Ant Pres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MODEL: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! Predictor variable - Pres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! Mediator variable(s) - STAI_E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! Moderator variable -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! Outcome variables -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/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lastRenderedPageBreak/>
              <w:t xml:space="preserve">    ! covariates -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/ Ant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_E by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1_i* (l1)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2_i (l2)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3 (l3)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4 (l4)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5_i (l5)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6 (l6)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7 (l7)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8_i (l8)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9 (l9)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10 (l10)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11_i (l11)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12 (l12)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13 (l13)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14 (l14)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15_i (l15)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16_i (l16)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17 (l17)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18 (l18)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19_i (l19)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20_i (l20)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_E@1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by PL_E1(plf1)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PL_E2(plf2)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by PL_F1(ple1)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PL_F2(ple2)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Pres with Age Ant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STAI_E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Age with Ant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STAI_E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Ant with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STAI_E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with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STAI_E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With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STAI_E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with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STAI_E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with STAI_E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4B732D" w:rsidRPr="00E42F52" w:rsidRDefault="004B732D" w:rsidP="00E42F52">
            <w:pPr>
              <w:ind w:left="1166"/>
              <w:rPr>
                <w:rFonts w:ascii="Courier New" w:hAnsi="Courier New" w:cs="Courier New"/>
                <w:i/>
                <w:sz w:val="16"/>
                <w:szCs w:val="16"/>
              </w:rPr>
            </w:pP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Composite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reliability following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Raykov'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approach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MODEL CONSTRAINT: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</w:t>
            </w:r>
          </w:p>
          <w:p w:rsidR="004B732D" w:rsidRPr="00E42F52" w:rsidRDefault="004B732D" w:rsidP="00E42F52">
            <w:pPr>
              <w:ind w:left="1166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NEW (RELIABSTAI)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 !Anxiety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State (STAI)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NEW (RELIABFIS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);  !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roductivity Loss due to reduced physical health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NEW (RELIABEMOC)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 !Productivity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Loss due to reduced mental health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RELIABSTAI =</w:t>
            </w:r>
          </w:p>
          <w:p w:rsidR="006743BA" w:rsidRPr="00E42F52" w:rsidRDefault="006743BA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(l1</w:t>
            </w:r>
            <w:r w:rsidR="004B732D" w:rsidRPr="00E42F52">
              <w:rPr>
                <w:rFonts w:ascii="Courier New" w:hAnsi="Courier New" w:cs="Courier New"/>
                <w:i/>
                <w:sz w:val="16"/>
                <w:szCs w:val="16"/>
              </w:rPr>
              <w:t>+l2</w:t>
            </w: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+l3</w:t>
            </w:r>
            <w:r w:rsidR="004B732D" w:rsidRPr="00E42F52">
              <w:rPr>
                <w:rFonts w:ascii="Courier New" w:hAnsi="Courier New" w:cs="Courier New"/>
                <w:i/>
                <w:sz w:val="16"/>
                <w:szCs w:val="16"/>
              </w:rPr>
              <w:t>+l4+l5+l</w:t>
            </w: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6+l7+l8+l9+</w:t>
            </w:r>
            <w:r w:rsidR="004B732D" w:rsidRPr="00E42F52">
              <w:rPr>
                <w:rFonts w:ascii="Courier New" w:hAnsi="Courier New" w:cs="Courier New"/>
                <w:i/>
                <w:sz w:val="16"/>
                <w:szCs w:val="16"/>
              </w:rPr>
              <w:t>l10+l11+l12+l13+l14+l15+l16</w:t>
            </w:r>
          </w:p>
          <w:p w:rsidR="004B732D" w:rsidRPr="00E42F52" w:rsidRDefault="004B732D" w:rsidP="00E42F52">
            <w:pPr>
              <w:ind w:left="1166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+l17+l18+l19+l20)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**2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/</w:t>
            </w:r>
            <w:r w:rsidR="006743BA" w:rsidRPr="00E42F52">
              <w:rPr>
                <w:rFonts w:ascii="Courier New" w:hAnsi="Courier New" w:cs="Courier New"/>
                <w:i/>
                <w:sz w:val="16"/>
                <w:szCs w:val="16"/>
              </w:rPr>
              <w:t>(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l1+l2+l3+l4+l5+l6+l7+l8+l9+l10+l11+l12+l13+l14+l15+l16</w:t>
            </w:r>
          </w:p>
          <w:p w:rsidR="004B732D" w:rsidRPr="00E42F52" w:rsidRDefault="004B732D" w:rsidP="00E42F52">
            <w:pPr>
              <w:ind w:left="1166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+l17+l18+ l19+l20)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**2 + (0.292+0.506+0.178+0.311+0.595+0.323+0.746+0.780+0.476</w:t>
            </w:r>
          </w:p>
          <w:p w:rsidR="004B732D" w:rsidRPr="00E42F52" w:rsidRDefault="004B732D" w:rsidP="00E42F52">
            <w:pPr>
              <w:ind w:left="1166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+0.416+0.971+0.476+0.690+0.486+0.227+0.668+0.472+0.347+0.654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+ 0.534))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RELIABFIS =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(plf1+plf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2)*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*2/(( plf1+plf2)**2+(0.140+.150))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RELIABEMOC =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(ple1+ple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2)*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*2/(ple1+ple2)**2+(0.144+0.155))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ANALYSIS: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ESTIMATOR IS WLSMV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PARAMETERIZATION=DELTA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ITERATIONS = 1000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CONVERGENCE = 0.00005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H1ITERATIONS = 5000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H1CONVERGENCE = 0.0001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lastRenderedPageBreak/>
              <w:t xml:space="preserve">            COVERAGE = 0.10;</w:t>
            </w: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4B732D" w:rsidRPr="00E42F52" w:rsidRDefault="004B732D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OUTPUT:  STDYX TECH4;</w:t>
            </w:r>
          </w:p>
          <w:p w:rsidR="00F002DA" w:rsidRPr="00E42F52" w:rsidRDefault="00F002DA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</w:tc>
      </w:tr>
      <w:tr w:rsidR="004B732D" w:rsidRPr="00E42F52" w:rsidTr="00470177">
        <w:tc>
          <w:tcPr>
            <w:tcW w:w="9350" w:type="dxa"/>
            <w:tcBorders>
              <w:bottom w:val="single" w:sz="4" w:space="0" w:color="auto"/>
            </w:tcBorders>
          </w:tcPr>
          <w:p w:rsidR="004B732D" w:rsidRPr="00E42F52" w:rsidRDefault="00875106" w:rsidP="00E42F52">
            <w:pPr>
              <w:spacing w:line="36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E42F52">
              <w:rPr>
                <w:rFonts w:ascii="Times New Roman" w:hAnsi="Times New Roman"/>
                <w:i/>
                <w:sz w:val="24"/>
                <w:szCs w:val="24"/>
              </w:rPr>
              <w:lastRenderedPageBreak/>
              <w:t xml:space="preserve">Model </w:t>
            </w:r>
            <w:r w:rsidR="006939B2">
              <w:rPr>
                <w:rFonts w:ascii="Times New Roman" w:hAnsi="Times New Roman"/>
                <w:i/>
                <w:sz w:val="24"/>
                <w:szCs w:val="24"/>
              </w:rPr>
              <w:t>4</w:t>
            </w:r>
            <w:r w:rsidRPr="00E42F52">
              <w:rPr>
                <w:rFonts w:ascii="Times New Roman" w:hAnsi="Times New Roman"/>
                <w:i/>
                <w:sz w:val="24"/>
                <w:szCs w:val="24"/>
              </w:rPr>
              <w:t xml:space="preserve"> – Measurement model - Revised</w:t>
            </w:r>
          </w:p>
        </w:tc>
      </w:tr>
      <w:tr w:rsidR="00470177" w:rsidRPr="00E42F52" w:rsidTr="00470177">
        <w:tc>
          <w:tcPr>
            <w:tcW w:w="9350" w:type="dxa"/>
            <w:tcBorders>
              <w:top w:val="single" w:sz="4" w:space="0" w:color="auto"/>
            </w:tcBorders>
          </w:tcPr>
          <w:p w:rsidR="00470177" w:rsidRPr="00E42F52" w:rsidRDefault="00470177" w:rsidP="00E42F52">
            <w:pPr>
              <w:spacing w:line="360" w:lineRule="auto"/>
              <w:rPr>
                <w:rFonts w:ascii="Courier New" w:hAnsi="Courier New" w:cs="Courier New"/>
                <w:i/>
                <w:sz w:val="16"/>
                <w:szCs w:val="16"/>
              </w:rPr>
            </w:pPr>
          </w:p>
        </w:tc>
      </w:tr>
      <w:tr w:rsidR="004B732D" w:rsidRPr="00E42F52" w:rsidTr="00470177">
        <w:tc>
          <w:tcPr>
            <w:tcW w:w="9350" w:type="dxa"/>
          </w:tcPr>
          <w:p w:rsidR="00C74F30" w:rsidRPr="00E42F52" w:rsidRDefault="00C74F3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DATA:</w:t>
            </w:r>
          </w:p>
          <w:p w:rsidR="00EE75CC" w:rsidRPr="00E42F52" w:rsidRDefault="00C74F30" w:rsidP="00EE75CC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</w:t>
            </w:r>
            <w:r w:rsidR="00EE75CC" w:rsidRPr="00E42F52">
              <w:rPr>
                <w:rFonts w:ascii="Courier New" w:hAnsi="Courier New" w:cs="Courier New"/>
                <w:i/>
                <w:sz w:val="16"/>
                <w:szCs w:val="16"/>
              </w:rPr>
              <w:t>FILE IS "C:\</w:t>
            </w:r>
            <w:r w:rsidR="00EE75CC">
              <w:rPr>
                <w:rFonts w:ascii="Courier New" w:hAnsi="Courier New" w:cs="Courier New"/>
                <w:i/>
                <w:sz w:val="16"/>
                <w:szCs w:val="16"/>
              </w:rPr>
              <w:t>****</w:t>
            </w:r>
            <w:r w:rsidR="00EE75CC" w:rsidRPr="00E42F52">
              <w:rPr>
                <w:rFonts w:ascii="Courier New" w:hAnsi="Courier New" w:cs="Courier New"/>
                <w:i/>
                <w:sz w:val="16"/>
                <w:szCs w:val="16"/>
              </w:rPr>
              <w:t>\*****.csv"</w:t>
            </w:r>
            <w:proofErr w:type="gramStart"/>
            <w:r w:rsidR="00EE75CC" w:rsidRPr="00E42F52">
              <w:rPr>
                <w:rFonts w:ascii="Courier New" w:hAnsi="Courier New" w:cs="Courier New"/>
                <w:i/>
                <w:sz w:val="16"/>
                <w:szCs w:val="16"/>
              </w:rPr>
              <w:t>;</w:t>
            </w:r>
            <w:r w:rsidR="00EE75CC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r w:rsidR="00EE75CC" w:rsidRPr="00E42F52">
              <w:rPr>
                <w:rFonts w:ascii="Courier New" w:hAnsi="Courier New" w:cs="Courier New"/>
                <w:i/>
                <w:sz w:val="16"/>
                <w:szCs w:val="16"/>
              </w:rPr>
              <w:t>!Filename</w:t>
            </w:r>
            <w:proofErr w:type="gramEnd"/>
            <w:r w:rsidR="00EE75CC"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masked to preserve anonymity</w:t>
            </w:r>
          </w:p>
          <w:p w:rsidR="00EE75CC" w:rsidRDefault="00EE75CC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VARIABLE: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NAMES ARE Age Pres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Ant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1_i stai2_i STAi3 STAI4 sta5_i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6 STAI7 stai8_i STAI9 STAI10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11_i STAI12 STAI13 STAI14 stai15_i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16_i STAI17 STAI18 stai19_i stai20_i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PL_F1 PL_F2 PL_E1 PL_E2;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USEVARIABLES ARE Age Ant Pres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1_i stai2_i STAI3 STAI4 sta5_i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6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7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8_i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9 STAI10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stai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11_i – Excluded item due to non-significant loading.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</w:p>
          <w:p w:rsidR="00875106" w:rsidRPr="00E42F52" w:rsidRDefault="00875106" w:rsidP="00E42F52">
            <w:pPr>
              <w:ind w:left="1166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TAI12 STAI13 STAI14 stai15_i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16_i STAI17 STAI18 stai19_i stai20_i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</w:p>
          <w:p w:rsidR="00875106" w:rsidRPr="00E42F52" w:rsidRDefault="00875106" w:rsidP="00E42F52">
            <w:pPr>
              <w:ind w:left="1166"/>
              <w:rPr>
                <w:rFonts w:ascii="Courier New" w:hAnsi="Courier New" w:cs="Courier New"/>
                <w:i/>
                <w:sz w:val="16"/>
                <w:szCs w:val="16"/>
              </w:rPr>
            </w:pP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- Excluded item due to non-significant correlations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</w:p>
          <w:p w:rsidR="00875106" w:rsidRPr="00E42F52" w:rsidRDefault="00875106" w:rsidP="00E42F52">
            <w:pPr>
              <w:ind w:left="1166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L_F1 PL_F2 PL_E1 PL_E2;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CATEGORICAL ARE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proofErr w:type="gramEnd"/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1_i stai2_i STAI3 STAI4 sta5_i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6 STAI7 stai8_i STAI9 STAI10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stai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11_i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12 STAI13 STAI14 stai15_i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TAI16_i STAI17 STAI18 stai19_i stai20_i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PL_F1 PL_F2 PL_E1 PL_E2;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MISSING ARE ALL (-99);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DEFINE: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STANDARDIZE Age Ant Pres;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MODEL:</w:t>
            </w:r>
          </w:p>
          <w:p w:rsidR="00875106" w:rsidRPr="00E42F52" w:rsidRDefault="00875106" w:rsidP="00E42F52">
            <w:pPr>
              <w:ind w:left="741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Predictor variable - Pres</w:t>
            </w:r>
          </w:p>
          <w:p w:rsidR="00875106" w:rsidRPr="00E42F52" w:rsidRDefault="00875106" w:rsidP="00E42F52">
            <w:pPr>
              <w:ind w:left="741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Mediator variable(s) - STAI_E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</w:p>
          <w:p w:rsidR="00875106" w:rsidRPr="00E42F52" w:rsidRDefault="00875106" w:rsidP="00E42F52">
            <w:pPr>
              <w:ind w:left="741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Moderator variable -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</w:p>
          <w:p w:rsidR="00875106" w:rsidRPr="00E42F52" w:rsidRDefault="00875106" w:rsidP="00E42F52">
            <w:pPr>
              <w:ind w:left="741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Outcome variables -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/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</w:p>
          <w:p w:rsidR="00875106" w:rsidRPr="00E42F52" w:rsidRDefault="00875106" w:rsidP="00E42F52">
            <w:pPr>
              <w:ind w:left="741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covariates -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/ Ant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STAI_E by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Stai1_i* (l1)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stai2_i (l2)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STAI3 (l3)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STAI4 (l4)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sta5_i (l5)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STAI6 (l6)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STAI7 (l7)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stai8_i (l8)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STAI9 (l9)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STAI10 (l10)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stai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11_i (l11)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STAI12 (l12)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STAI13 (l13)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STAI14 (l14)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stai15_i (l15)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STAI16_i (l16)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lastRenderedPageBreak/>
              <w:t xml:space="preserve">          STAI17 (l17)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STAI18 (l18)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stai19_i (l19)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stai20_i (l20);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STAI_E@1;</w:t>
            </w:r>
          </w:p>
          <w:p w:rsidR="006743BA" w:rsidRPr="00E42F52" w:rsidRDefault="006743BA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</w:t>
            </w:r>
          </w:p>
          <w:p w:rsidR="006743BA" w:rsidRPr="00E42F52" w:rsidRDefault="006743BA" w:rsidP="00E42F52">
            <w:pPr>
              <w:ind w:left="1024"/>
              <w:rPr>
                <w:rFonts w:ascii="Courier New" w:hAnsi="Courier New" w:cs="Courier New"/>
                <w:i/>
                <w:sz w:val="16"/>
                <w:szCs w:val="16"/>
              </w:rPr>
            </w:pP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by PL_F1(plf1)</w:t>
            </w:r>
          </w:p>
          <w:p w:rsidR="006743BA" w:rsidRPr="00E42F52" w:rsidRDefault="006743BA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PL_F2(plf2);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by PL_E1(pl</w:t>
            </w:r>
            <w:r w:rsidR="006743BA" w:rsidRPr="00E42F52">
              <w:rPr>
                <w:rFonts w:ascii="Courier New" w:hAnsi="Courier New" w:cs="Courier New"/>
                <w:i/>
                <w:sz w:val="16"/>
                <w:szCs w:val="16"/>
              </w:rPr>
              <w:t>e</w:t>
            </w: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1)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PL_E2(pl</w:t>
            </w:r>
            <w:r w:rsidR="006743BA" w:rsidRPr="00E42F52">
              <w:rPr>
                <w:rFonts w:ascii="Courier New" w:hAnsi="Courier New" w:cs="Courier New"/>
                <w:i/>
                <w:sz w:val="16"/>
                <w:szCs w:val="16"/>
              </w:rPr>
              <w:t>e</w:t>
            </w: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2);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Pres with Age Ant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STAI_E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 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proofErr w:type="gramEnd"/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Age with Ant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STAI_E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 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Ant with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STAI_E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 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with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STAI_E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 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With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STAI_E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 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with STAI_E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 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with STAI_E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MODEL CONSTRAINT: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Composite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reliability following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Raykov'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approach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NEW (RELIABSTAI)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 !Anxiety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State (STAI)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NEW (RELIABFIS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);  !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roductivity Loss due to reduced physical health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NEW (RELIABEMOC)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 !Productivity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Loss due to reduced mental health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RELIABSTAI =</w:t>
            </w:r>
          </w:p>
          <w:p w:rsidR="006743BA" w:rsidRPr="00E42F52" w:rsidRDefault="006743BA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(l1+l2+l3+l4+l5+l6+l7+l8+l9+l10 +l12+l13+l14+l15+l16</w:t>
            </w:r>
          </w:p>
          <w:p w:rsidR="006743BA" w:rsidRPr="00E42F52" w:rsidRDefault="006743BA" w:rsidP="00E42F52">
            <w:pPr>
              <w:ind w:left="1166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+l17+l18+l19+l20)            **2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/(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l1+l2+l3+l4+l5+l6+l7+l8+l9+l10+l12+l13+l14+l15+l16</w:t>
            </w:r>
          </w:p>
          <w:p w:rsidR="006743BA" w:rsidRPr="00E42F52" w:rsidRDefault="006743BA" w:rsidP="00E42F52">
            <w:pPr>
              <w:ind w:left="1166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+l17+l18+l19+l20)</w:t>
            </w:r>
          </w:p>
          <w:p w:rsidR="00875106" w:rsidRPr="00E42F52" w:rsidRDefault="006743BA" w:rsidP="00E42F52">
            <w:pPr>
              <w:ind w:left="1166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**2 +</w:t>
            </w:r>
            <w:r w:rsidR="00875106" w:rsidRPr="00E42F52">
              <w:rPr>
                <w:rFonts w:ascii="Courier New" w:hAnsi="Courier New" w:cs="Courier New"/>
                <w:i/>
                <w:sz w:val="16"/>
                <w:szCs w:val="16"/>
              </w:rPr>
              <w:t>(0.293+0.505+0.179+0.313+0.594+0.322+0.746+0.780+0.477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+0.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415</w:t>
            </w:r>
            <w:r w:rsidR="006743BA"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</w:t>
            </w:r>
            <w:proofErr w:type="gramEnd"/>
            <w:r w:rsidR="006743BA" w:rsidRPr="00E42F52">
              <w:rPr>
                <w:rFonts w:ascii="Courier New" w:hAnsi="Courier New" w:cs="Courier New"/>
                <w:i/>
                <w:sz w:val="16"/>
                <w:szCs w:val="16"/>
              </w:rPr>
              <w:t>+</w:t>
            </w: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0.971</w:t>
            </w:r>
            <w:r w:rsidR="006743BA"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+</w:t>
            </w: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0.474+0.691+0.486+0.228+0.667+0.470+0.348+0.654</w:t>
            </w:r>
          </w:p>
          <w:p w:rsidR="00875106" w:rsidRPr="00E42F52" w:rsidRDefault="006743BA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+</w:t>
            </w:r>
            <w:r w:rsidR="00875106" w:rsidRPr="00E42F52">
              <w:rPr>
                <w:rFonts w:ascii="Courier New" w:hAnsi="Courier New" w:cs="Courier New"/>
                <w:i/>
                <w:sz w:val="16"/>
                <w:szCs w:val="16"/>
              </w:rPr>
              <w:t>0.535));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RELIABFIS =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</w:t>
            </w:r>
            <w:r w:rsidR="006743BA" w:rsidRPr="00E42F52">
              <w:rPr>
                <w:rFonts w:ascii="Courier New" w:hAnsi="Courier New" w:cs="Courier New"/>
                <w:i/>
                <w:sz w:val="16"/>
                <w:szCs w:val="16"/>
              </w:rPr>
              <w:t>(plf1+plf</w:t>
            </w:r>
            <w:proofErr w:type="gramStart"/>
            <w:r w:rsidR="006743BA" w:rsidRPr="00E42F52">
              <w:rPr>
                <w:rFonts w:ascii="Courier New" w:hAnsi="Courier New" w:cs="Courier New"/>
                <w:i/>
                <w:sz w:val="16"/>
                <w:szCs w:val="16"/>
              </w:rPr>
              <w:t>2)*</w:t>
            </w:r>
            <w:proofErr w:type="gramEnd"/>
            <w:r w:rsidR="006743BA" w:rsidRPr="00E42F52">
              <w:rPr>
                <w:rFonts w:ascii="Courier New" w:hAnsi="Courier New" w:cs="Courier New"/>
                <w:i/>
                <w:sz w:val="16"/>
                <w:szCs w:val="16"/>
              </w:rPr>
              <w:t>*2/(( plf1+plf2)**2+</w:t>
            </w: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(0.141+.150));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RELIABEMOC =</w:t>
            </w:r>
          </w:p>
          <w:p w:rsidR="00875106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</w:t>
            </w:r>
            <w:r w:rsidR="006743BA" w:rsidRPr="00E42F52">
              <w:rPr>
                <w:rFonts w:ascii="Courier New" w:hAnsi="Courier New" w:cs="Courier New"/>
                <w:i/>
                <w:sz w:val="16"/>
                <w:szCs w:val="16"/>
              </w:rPr>
              <w:t>(plf1+plf</w:t>
            </w:r>
            <w:proofErr w:type="gramStart"/>
            <w:r w:rsidR="006743BA" w:rsidRPr="00E42F52">
              <w:rPr>
                <w:rFonts w:ascii="Courier New" w:hAnsi="Courier New" w:cs="Courier New"/>
                <w:i/>
                <w:sz w:val="16"/>
                <w:szCs w:val="16"/>
              </w:rPr>
              <w:t>2)*</w:t>
            </w:r>
            <w:proofErr w:type="gramEnd"/>
            <w:r w:rsidR="006743BA" w:rsidRPr="00E42F52">
              <w:rPr>
                <w:rFonts w:ascii="Courier New" w:hAnsi="Courier New" w:cs="Courier New"/>
                <w:i/>
                <w:sz w:val="16"/>
                <w:szCs w:val="16"/>
              </w:rPr>
              <w:t>*2/(( ple1+ple2)**2+</w:t>
            </w: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(0.144</w:t>
            </w:r>
          </w:p>
          <w:p w:rsidR="004B732D" w:rsidRPr="00E42F52" w:rsidRDefault="0087510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+0.155));</w:t>
            </w:r>
          </w:p>
          <w:p w:rsidR="00F002DA" w:rsidRPr="00E42F52" w:rsidRDefault="00F002DA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</w:tc>
      </w:tr>
      <w:tr w:rsidR="00F002DA" w:rsidRPr="00E42F52" w:rsidTr="00470177">
        <w:tc>
          <w:tcPr>
            <w:tcW w:w="9350" w:type="dxa"/>
            <w:tcBorders>
              <w:bottom w:val="single" w:sz="4" w:space="0" w:color="auto"/>
            </w:tcBorders>
          </w:tcPr>
          <w:p w:rsidR="00F002DA" w:rsidRPr="00E42F52" w:rsidRDefault="00F002DA" w:rsidP="00E42F52">
            <w:pPr>
              <w:spacing w:line="36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E42F52">
              <w:rPr>
                <w:rFonts w:ascii="Times New Roman" w:hAnsi="Times New Roman"/>
                <w:i/>
                <w:sz w:val="24"/>
                <w:szCs w:val="24"/>
              </w:rPr>
              <w:lastRenderedPageBreak/>
              <w:t xml:space="preserve">Model </w:t>
            </w:r>
            <w:r w:rsidR="006939B2">
              <w:rPr>
                <w:rFonts w:ascii="Times New Roman" w:hAnsi="Times New Roman"/>
                <w:i/>
                <w:sz w:val="24"/>
                <w:szCs w:val="24"/>
              </w:rPr>
              <w:t>5</w:t>
            </w:r>
            <w:r w:rsidRPr="00E42F52">
              <w:rPr>
                <w:rFonts w:ascii="Times New Roman" w:hAnsi="Times New Roman"/>
                <w:i/>
                <w:sz w:val="24"/>
                <w:szCs w:val="24"/>
              </w:rPr>
              <w:t xml:space="preserve"> – Hypothesized model</w:t>
            </w:r>
          </w:p>
        </w:tc>
      </w:tr>
      <w:tr w:rsidR="00470177" w:rsidRPr="00E42F52" w:rsidTr="00470177">
        <w:tc>
          <w:tcPr>
            <w:tcW w:w="9350" w:type="dxa"/>
            <w:tcBorders>
              <w:top w:val="single" w:sz="4" w:space="0" w:color="auto"/>
            </w:tcBorders>
          </w:tcPr>
          <w:p w:rsidR="00470177" w:rsidRPr="00E42F52" w:rsidRDefault="00470177" w:rsidP="00E42F52">
            <w:pPr>
              <w:spacing w:line="360" w:lineRule="auto"/>
              <w:rPr>
                <w:rFonts w:ascii="Courier New" w:hAnsi="Courier New" w:cs="Courier New"/>
                <w:i/>
                <w:sz w:val="16"/>
                <w:szCs w:val="16"/>
              </w:rPr>
            </w:pPr>
          </w:p>
        </w:tc>
      </w:tr>
      <w:tr w:rsidR="00C74F30" w:rsidRPr="00E42F52" w:rsidTr="00470177">
        <w:tc>
          <w:tcPr>
            <w:tcW w:w="9350" w:type="dxa"/>
          </w:tcPr>
          <w:p w:rsidR="00470177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</w:t>
            </w:r>
          </w:p>
          <w:p w:rsidR="00470177" w:rsidRPr="00E42F52" w:rsidRDefault="00470177" w:rsidP="00E42F52">
            <w:pPr>
              <w:ind w:left="720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DATA</w:t>
            </w:r>
          </w:p>
          <w:p w:rsidR="00EE75CC" w:rsidRPr="00E42F52" w:rsidRDefault="00EE75CC" w:rsidP="00EE75CC">
            <w:pPr>
              <w:ind w:left="746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LE IS "C:\</w:t>
            </w:r>
            <w:r>
              <w:rPr>
                <w:rFonts w:ascii="Courier New" w:hAnsi="Courier New" w:cs="Courier New"/>
                <w:i/>
                <w:sz w:val="16"/>
                <w:szCs w:val="16"/>
              </w:rPr>
              <w:t>****</w:t>
            </w: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\*****.csv"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 !Filename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masked to preserve anonymity</w:t>
            </w:r>
          </w:p>
          <w:p w:rsidR="00EF7510" w:rsidRPr="00E42F52" w:rsidRDefault="00EF7510" w:rsidP="00E42F52">
            <w:pPr>
              <w:ind w:left="720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</w:t>
            </w:r>
          </w:p>
          <w:p w:rsidR="00EF7510" w:rsidRPr="00E42F52" w:rsidRDefault="00EF7510" w:rsidP="00E42F52">
            <w:pPr>
              <w:ind w:left="741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VARIABLE: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NAMES ARE Age Pres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Ant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_i stai2_i STAi3 STAI4 sta5_i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6 STAI7 stai8_i STAI9 STAI10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1_i STAI12 STAI13 STAI14 stai15_i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6_i STAI17 STAI18 stai19_i stai20_i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PL_F1 PL_F2 PL_E1 PL_E2;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USEVARIABLES ARE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Age Ant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Pres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_i stai2_i STAi3 STAI4 sta5_i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6 STAI7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8_i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9 STAI10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stai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11_i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2 STAI13 STAI14 stai15_i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6_i STAI17 STAI18 stai19_i stai20_i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lastRenderedPageBreak/>
              <w:t xml:space="preserve">              PL_F1 PL_F2 PL_E1 PL_E2;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CATEGORICAL ARE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_i stai2_i STAI3 STAI4 sta5_i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6 STAI7 stai8_i STAI9 STAI10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2 STAI13 STAI14 stai15_i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6_i STAI17 STAI18 stai19_i stai20_i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PL_F1 PL_F2 PL_E1 PL_E2;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MISSING ARE ALL (-99);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DEFINE: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NDARDIZE Age Ant Pres;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MODEL: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! Predictor variable    - Pres (presenteeism)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! Mediator variable(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)  -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STAI_E (Anxiety State)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(TTH severity)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! Moderator variable    -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(Interaction term)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! Outcome variables     -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(Productivity loss due to reduced physical health)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!                       -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(Productivity loss due to reduced emotional health)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! covariates            -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(Active vs. </w:t>
            </w:r>
            <w:r w:rsidR="0046429F" w:rsidRPr="00E42F52">
              <w:rPr>
                <w:rFonts w:ascii="Courier New" w:hAnsi="Courier New" w:cs="Courier New"/>
                <w:i/>
                <w:sz w:val="16"/>
                <w:szCs w:val="16"/>
              </w:rPr>
              <w:t>Passive</w:t>
            </w: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treatment) / Ant (prior pain duration)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Measurement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invariance - </w:t>
            </w:r>
            <w:r w:rsidR="00B60F01" w:rsidRPr="00E42F52">
              <w:rPr>
                <w:rFonts w:ascii="Courier New" w:hAnsi="Courier New" w:cs="Courier New"/>
                <w:i/>
                <w:sz w:val="16"/>
                <w:szCs w:val="16"/>
              </w:rPr>
              <w:t>Health-related loss of productivity dimensions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by PL_F1(1)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PL_F2(2);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by PL_E1(1)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PL_E2(2);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Correlation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between </w:t>
            </w:r>
            <w:r w:rsidR="00B60F01" w:rsidRPr="00E42F52">
              <w:rPr>
                <w:rFonts w:ascii="Courier New" w:hAnsi="Courier New" w:cs="Courier New"/>
                <w:i/>
                <w:sz w:val="16"/>
                <w:szCs w:val="16"/>
              </w:rPr>
              <w:t>Health-related loss of p</w:t>
            </w: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roductivity </w:t>
            </w:r>
            <w:r w:rsidR="00B60F01" w:rsidRPr="00E42F52">
              <w:rPr>
                <w:rFonts w:ascii="Courier New" w:hAnsi="Courier New" w:cs="Courier New"/>
                <w:i/>
                <w:sz w:val="16"/>
                <w:szCs w:val="16"/>
              </w:rPr>
              <w:t>d</w:t>
            </w: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imensions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WITH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! Stage 1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!</w:t>
            </w:r>
            <w:r w:rsidR="00371F01"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1.1 </w:t>
            </w: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Meditator B1: TTH severity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Path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A-B1 (including moderator)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Pres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Age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Ant;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!</w:t>
            </w:r>
            <w:r w:rsidR="00371F01"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1.2 </w:t>
            </w: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Meditator B2: Anxiety-state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STAI_E by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Stai1_i stai2_i STAi3 STAI4 sta5_i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STAI6 STAI7 stai8_i STAI9 STAI10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stai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11_i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STAI12 STAI13 STAI14 stai15_i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STAI16_i STAI17 STAI18 stai19_i stai20_i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Path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A-B2 (including moderator)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STAI_E ON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Pres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Age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ant;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Correlation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between B1 and B2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WITH STAI_E;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EF7510" w:rsidRPr="00E42F52" w:rsidRDefault="00371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</w:t>
            </w:r>
            <w:r w:rsidR="00EF7510" w:rsidRPr="00E42F52">
              <w:rPr>
                <w:rFonts w:ascii="Courier New" w:hAnsi="Courier New" w:cs="Courier New"/>
                <w:i/>
                <w:sz w:val="16"/>
                <w:szCs w:val="16"/>
              </w:rPr>
              <w:t>Stage</w:t>
            </w:r>
            <w:proofErr w:type="gramEnd"/>
            <w:r w:rsidR="00EF7510"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2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EB61FD" w:rsidRPr="00E42F52" w:rsidRDefault="00EB61FD" w:rsidP="00E42F52">
            <w:pPr>
              <w:ind w:left="1166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2.2.1 Direct effects of Headache Presenteeism and conditional effects of Postural Strain on Loss of Productivity due to Physical health</w:t>
            </w:r>
          </w:p>
          <w:p w:rsidR="00EB61FD" w:rsidRPr="00E42F52" w:rsidRDefault="00EB61FD" w:rsidP="00E42F52">
            <w:pPr>
              <w:ind w:left="1166"/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age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lastRenderedPageBreak/>
              <w:t xml:space="preserve">            ant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Pres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!2.2.2 mediation effect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 !B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1-C1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STAI_E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 !B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2-C1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second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stage controls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second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stage controls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Path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B2-C1 &amp; B2-C2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 !B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1-C2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STAI_E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 !B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2-C2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EB61FD" w:rsidRPr="00E42F52" w:rsidRDefault="00EB61FD" w:rsidP="00E42F52">
            <w:pPr>
              <w:ind w:left="1166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2.2.2 Direct effects of Headache Presenteeism and conditional effects of Postural Strain on Loss of Productivity due to Mental Health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age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ant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Pres</w:t>
            </w:r>
            <w:r w:rsidR="00C27FDE"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="00C27FDE"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ANALYSIS: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ESTIMATOR IS WLSMV;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PARAMETERIZATION=DELTA;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ITERATIONS = 1000;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CONVERGENCE = 0.00005;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H1ITERATIONS = 5000;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H1CONVERGENCE = 0.0001;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COVERAGE = 0.10;</w:t>
            </w:r>
          </w:p>
          <w:p w:rsidR="00EF751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C74F30" w:rsidRPr="00E42F52" w:rsidRDefault="00EF7510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OUTPUT: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MODINDICES(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.10) STDYX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</w:tc>
      </w:tr>
      <w:tr w:rsidR="00EB61FD" w:rsidRPr="00E42F52" w:rsidTr="00470177">
        <w:tc>
          <w:tcPr>
            <w:tcW w:w="9350" w:type="dxa"/>
            <w:tcBorders>
              <w:bottom w:val="single" w:sz="4" w:space="0" w:color="auto"/>
            </w:tcBorders>
          </w:tcPr>
          <w:p w:rsidR="00E42F52" w:rsidRPr="00E42F52" w:rsidRDefault="00B60F01" w:rsidP="00E42F52">
            <w:pPr>
              <w:spacing w:line="36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E42F52">
              <w:rPr>
                <w:rFonts w:ascii="Times New Roman" w:hAnsi="Times New Roman"/>
                <w:i/>
                <w:sz w:val="24"/>
                <w:szCs w:val="24"/>
              </w:rPr>
              <w:lastRenderedPageBreak/>
              <w:t xml:space="preserve">Model </w:t>
            </w:r>
            <w:r w:rsidR="006939B2">
              <w:rPr>
                <w:rFonts w:ascii="Times New Roman" w:hAnsi="Times New Roman"/>
                <w:i/>
                <w:sz w:val="24"/>
                <w:szCs w:val="24"/>
              </w:rPr>
              <w:t>6</w:t>
            </w:r>
            <w:r w:rsidRPr="00E42F52">
              <w:rPr>
                <w:rFonts w:ascii="Times New Roman" w:hAnsi="Times New Roman"/>
                <w:i/>
                <w:sz w:val="24"/>
                <w:szCs w:val="24"/>
              </w:rPr>
              <w:t xml:space="preserve"> – Revised Hypothesized model</w:t>
            </w:r>
          </w:p>
        </w:tc>
      </w:tr>
      <w:tr w:rsidR="00470177" w:rsidRPr="00E42F52" w:rsidTr="00470177">
        <w:tc>
          <w:tcPr>
            <w:tcW w:w="9350" w:type="dxa"/>
            <w:tcBorders>
              <w:top w:val="single" w:sz="4" w:space="0" w:color="auto"/>
            </w:tcBorders>
          </w:tcPr>
          <w:p w:rsidR="00470177" w:rsidRPr="00E42F52" w:rsidRDefault="00470177" w:rsidP="00E42F52">
            <w:pPr>
              <w:spacing w:line="360" w:lineRule="auto"/>
              <w:rPr>
                <w:rFonts w:ascii="Courier New" w:hAnsi="Courier New" w:cs="Courier New"/>
                <w:i/>
                <w:sz w:val="16"/>
                <w:szCs w:val="16"/>
              </w:rPr>
            </w:pPr>
          </w:p>
        </w:tc>
      </w:tr>
      <w:tr w:rsidR="00EB61FD" w:rsidRPr="00E42F52" w:rsidTr="00470177">
        <w:tc>
          <w:tcPr>
            <w:tcW w:w="9350" w:type="dxa"/>
          </w:tcPr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DATA:</w:t>
            </w:r>
          </w:p>
          <w:p w:rsidR="00EE75CC" w:rsidRPr="00E42F52" w:rsidRDefault="00EE75CC" w:rsidP="00EE75CC">
            <w:pPr>
              <w:ind w:left="888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LE IS "C:\</w:t>
            </w:r>
            <w:r>
              <w:rPr>
                <w:rFonts w:ascii="Courier New" w:hAnsi="Courier New" w:cs="Courier New"/>
                <w:i/>
                <w:sz w:val="16"/>
                <w:szCs w:val="16"/>
              </w:rPr>
              <w:t>****</w:t>
            </w: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\*****.csv"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 !Filename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masked to preserve anonymity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VARIABLE: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NAMES ARE Age Pres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Ant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_i stai2_i STAi3 STAI4 sta5_i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6 STAI7 stai8_i STAI9 STAI10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1_i STAI12 STAI13 STAI14 stai15_i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6_i STAI17 STAI18 stai19_i stai20_i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PL_F1 PL_F2 PL_E1 PL_E2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USEVARIABLES ARE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Age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Ant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Pres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_i stai2_i STAi3 STAI4 sta5_i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6 STAI7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8_i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9 STAI10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stai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11_i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2 STAI13 STAI14 stai15_i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6_i STAI17 STAI18 stai19_i stai20_i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proofErr w:type="gramEnd"/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PL_F1 PL_F2 PL_E1 PL_E2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CATEGORICAL ARE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_i stai2_i STAI3 STAI4 sta5_i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6 STAI7 stai8_i STAI9 STAI10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2 STAI13 STAI14 stai15_i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lastRenderedPageBreak/>
              <w:t xml:space="preserve">              STAI16_i STAI17 STAI18 stai19_i stai20_i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PL_F1 PL_F2 PL_E1 PL_E2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MISSING ARE ALL (-99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DEFINE: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NDARDIZE Ant Pres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MODEL: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Predictor variable     - Pres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=  Headache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Presenteeism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Mediator variable(s)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2  -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SEV = TTH Severity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Mediator variable(s)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2  -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STAI_E = Anxiety-State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Moderator variable     -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= 0 = Non-mechanical Cause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                                   1 = Mechanical Cause (Postural Strain)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Interaction Term       -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= Headache Presenteeism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                                   * Postural Strain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Outcome variables      -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= productivity loss due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                                to reduced mental health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                       -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= productivity loss due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                                to reduced physical health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Covariates             - Age = Participants' age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                       -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= Active vs. </w:t>
            </w:r>
            <w:r w:rsidR="0046429F" w:rsidRPr="00E42F52">
              <w:rPr>
                <w:rFonts w:ascii="Courier New" w:hAnsi="Courier New" w:cs="Courier New"/>
                <w:i/>
                <w:sz w:val="16"/>
                <w:szCs w:val="16"/>
              </w:rPr>
              <w:t>Passive</w:t>
            </w: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treatment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                       - Ant = Prior pain duration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STRUCTURAL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MODEL - OPTIMIZED FOR PARSIMONY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Measurement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invariance - Health-related loss of productivity dimensions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by PL_F1(1)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PL_F2(2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by PL_E1(1)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PL_E2(2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Correlation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between Health-related loss of productivity dimensions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WITH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STRUCTURAL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MODEL - OPTIMIZED FOR PARSIMONY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! STAGE 1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Meditator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B1: TTH severity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Pres (a_b1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(w_b1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(axw_b1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Age (cov2_b1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Ant (cov3_b1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Age (cov2_b1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Ant (cov3_b1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Meditator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B2: Anxiety-state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STAI_E by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Stai1_i stai2_i STAI3 STAI4 sta5_i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STAI6 STAI7 stai8_i STAI9 STAI10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STAI12 STAI13 STAI14 stai15_i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STAI16_i STAI17 STAI18 stai19_i stai20_i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STAI_E ON Pres (a_b2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STAI_E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(w_b2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STAI_E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(axw_b2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Removed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non-significant controls: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Participants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Age (Age) and Prior pain (Ant: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STAI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_E ON Age (cov2_b2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STAI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_E ON Ant (cov3_b2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Removed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non-significant path: Correlation between mediators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STAI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_E WITH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! STAGE 2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371F01" w:rsidRPr="00E42F52" w:rsidRDefault="00B60F01" w:rsidP="00E42F52">
            <w:pPr>
              <w:ind w:left="1166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</w:t>
            </w:r>
            <w:r w:rsidR="00371F01" w:rsidRPr="00E42F52">
              <w:rPr>
                <w:rFonts w:ascii="Courier New" w:hAnsi="Courier New" w:cs="Courier New"/>
                <w:i/>
                <w:sz w:val="16"/>
                <w:szCs w:val="16"/>
              </w:rPr>
              <w:t>!2.2.1 Direct effects of Headache Presenteeism and conditional effects of Postural Strain on Loss of Productivity due to Physical health</w:t>
            </w:r>
          </w:p>
          <w:p w:rsidR="00371F01" w:rsidRPr="00E42F52" w:rsidRDefault="00371F01" w:rsidP="00E42F52">
            <w:pPr>
              <w:ind w:left="1166"/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(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b1_c1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STAI_E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(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b2_c1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Pres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(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_c1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(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w_c1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(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xw_c1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Removed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non-significant controls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TTH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treatment (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), Participants Age (Age) and Prior pain (Ant)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Age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Ant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371F01" w:rsidRPr="00E42F52" w:rsidRDefault="00B60F01" w:rsidP="00E42F52">
            <w:pPr>
              <w:ind w:left="1166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</w:t>
            </w:r>
            <w:r w:rsidR="00371F01" w:rsidRPr="00E42F52">
              <w:rPr>
                <w:rFonts w:ascii="Courier New" w:hAnsi="Courier New" w:cs="Courier New"/>
                <w:i/>
                <w:sz w:val="16"/>
                <w:szCs w:val="16"/>
              </w:rPr>
              <w:t>!2.2.2 Direct effects of Headache Presenteeism and conditional effects of Postural Strain on Loss of Productivity due to Mental Health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(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b1_c2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STAI_E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(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b2_c2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Removed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non-significant predictors: TTH Causes, Headache presenteeism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Pres (a_c2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(a_c2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(axw_c2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Removed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non-significant controls = TTH treatment, Participants Age (Age)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Prior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pain duration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(cov1_c2)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Age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Ant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ANALYSIS: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ESTIMATOR IS WLSMV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PARAMETERIZATION=DELTA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ITERATIONS = 1000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CONVERGENCE = 0.00005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H1ITERATIONS = 5000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H1CONVERGENCE = 0.0001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COVERAGE = 0.10;</w:t>
            </w: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B60F01" w:rsidRPr="00E42F52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SAVEDATA:</w:t>
            </w:r>
          </w:p>
          <w:p w:rsidR="00EB61FD" w:rsidRDefault="00B60F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DIFFTEST is "c:\jopp\SEM-dift2.dat";</w:t>
            </w:r>
          </w:p>
          <w:p w:rsidR="00E42F52" w:rsidRPr="00E42F52" w:rsidRDefault="00E42F52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</w:tc>
      </w:tr>
      <w:tr w:rsidR="00043A01" w:rsidRPr="00E42F52" w:rsidTr="00470177">
        <w:tc>
          <w:tcPr>
            <w:tcW w:w="9350" w:type="dxa"/>
            <w:tcBorders>
              <w:bottom w:val="single" w:sz="4" w:space="0" w:color="auto"/>
            </w:tcBorders>
          </w:tcPr>
          <w:p w:rsidR="00043A01" w:rsidRPr="00E42F52" w:rsidRDefault="00043A01" w:rsidP="00E42F52">
            <w:pPr>
              <w:spacing w:line="36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E42F52">
              <w:rPr>
                <w:rFonts w:ascii="Times New Roman" w:hAnsi="Times New Roman"/>
                <w:i/>
                <w:sz w:val="24"/>
                <w:szCs w:val="24"/>
              </w:rPr>
              <w:lastRenderedPageBreak/>
              <w:t xml:space="preserve">Model </w:t>
            </w:r>
            <w:r w:rsidR="006939B2">
              <w:rPr>
                <w:rFonts w:ascii="Times New Roman" w:hAnsi="Times New Roman"/>
                <w:i/>
                <w:sz w:val="24"/>
                <w:szCs w:val="24"/>
              </w:rPr>
              <w:t>7</w:t>
            </w:r>
            <w:r w:rsidRPr="00E42F52">
              <w:rPr>
                <w:rFonts w:ascii="Times New Roman" w:hAnsi="Times New Roman"/>
                <w:i/>
                <w:sz w:val="24"/>
                <w:szCs w:val="24"/>
              </w:rPr>
              <w:t xml:space="preserve"> – Test of conditional indirect and direct effects</w:t>
            </w:r>
          </w:p>
        </w:tc>
      </w:tr>
      <w:tr w:rsidR="00470177" w:rsidRPr="00E42F52" w:rsidTr="00470177">
        <w:tc>
          <w:tcPr>
            <w:tcW w:w="9350" w:type="dxa"/>
            <w:tcBorders>
              <w:top w:val="single" w:sz="4" w:space="0" w:color="auto"/>
            </w:tcBorders>
          </w:tcPr>
          <w:p w:rsidR="00470177" w:rsidRPr="00E42F52" w:rsidRDefault="00470177" w:rsidP="00E42F52">
            <w:pPr>
              <w:spacing w:line="360" w:lineRule="auto"/>
              <w:rPr>
                <w:rFonts w:ascii="Courier New" w:hAnsi="Courier New" w:cs="Courier New"/>
                <w:i/>
                <w:sz w:val="16"/>
                <w:szCs w:val="16"/>
              </w:rPr>
            </w:pPr>
          </w:p>
        </w:tc>
      </w:tr>
      <w:tr w:rsidR="00043A01" w:rsidRPr="00E42F52" w:rsidTr="00470177">
        <w:tc>
          <w:tcPr>
            <w:tcW w:w="9350" w:type="dxa"/>
          </w:tcPr>
          <w:p w:rsidR="00AB2A76" w:rsidRPr="00E42F52" w:rsidRDefault="00AB2A7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DATA:</w:t>
            </w:r>
          </w:p>
          <w:p w:rsidR="00EE75CC" w:rsidRPr="00E42F52" w:rsidRDefault="00EE75CC" w:rsidP="00EE75CC">
            <w:pPr>
              <w:ind w:left="888"/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LE IS "C:\</w:t>
            </w:r>
            <w:r>
              <w:rPr>
                <w:rFonts w:ascii="Courier New" w:hAnsi="Courier New" w:cs="Courier New"/>
                <w:i/>
                <w:sz w:val="16"/>
                <w:szCs w:val="16"/>
              </w:rPr>
              <w:t>****</w:t>
            </w: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\*****.csv"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 !Filename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masked to preserve anonymity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VARIABLE: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NAMES ARE Age Pres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Ant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_i stai2_i STAi3 STAI4 sta5_i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6 STAI7 stai8_i STAI9 STAI10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1_i STAI12 STAI13 STAI14 stai15_i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6_i STAI17 STAI18 stai19_i stai20_i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PL_F1 PL_F2 PL_E1 PL_E2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USEVARIABLES ARE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Age Ant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Pres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_i stai2_i STAi3 STAI4 sta5_i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6 STAI7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8_i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9 STAI10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lastRenderedPageBreak/>
              <w:t xml:space="preserve">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stai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11_i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2 STAI13 STAI14 stai15_i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6_i STAI17 STAI18 stai19_i stai20_i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proofErr w:type="gramEnd"/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PL_F1 PL_F2 PL_E1 PL_E2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CATEGORICAL ARE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_i stai2_i STAI3 STAI4 sta5_i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6 STAI7 stai8_i STAI9 STAI10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2 STAI13 STAI14 stai15_i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STAI16_i STAI17 STAI18 stai19_i stai20_i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PL_F1 PL_F2 PL_E1 PL_E2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MISSING ARE ALL (-99)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ANALYSIS: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ESTIMATOR IS WLSMV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PARAMETERIZATION=DELTA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ITERATIONS = 1000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CONVERGENCE = 0.00005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H1ITERATIONS = 5000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H1CONVERGENCE = 0.0001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COVERAGE = 0.10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BOOTSTRAP = 20000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DEFINE: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STANDARDIZE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Age; !Ant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MODEL: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Predictor variable     - Pres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=  Headache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Presenteeism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Mediator variable(s)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2  -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SEV = TTH Severity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Mediator variable(s)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2  -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STAI_E = Anxiety-State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Moderator variable     -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= 0 = Non-mechanical Cause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                                   1 = Mechanical Cause (Postural Strain)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Interaction Term       -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= Headache Presenteeism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                                   * Postural Strain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Outcome variables      -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= productivity loss due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                                to reduced mental health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                       -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= productivity loss due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                                to reduced physical health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Covariates             - Age = Participants' age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                       -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= Active vs. </w:t>
            </w:r>
            <w:r w:rsidR="0046429F" w:rsidRPr="00E42F52">
              <w:rPr>
                <w:rFonts w:ascii="Courier New" w:hAnsi="Courier New" w:cs="Courier New"/>
                <w:i/>
                <w:sz w:val="16"/>
                <w:szCs w:val="16"/>
              </w:rPr>
              <w:t>Passive</w:t>
            </w: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treatment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!                        - Ant = Prior pain duration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STRUCTURAL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MODEL - OPTIMIZED FOR PARSIMONY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STRUCTURAL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MODEL - OPTIMIZED FOR PARSIMONY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Dependent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Variable: Productivity loss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by PL_E1 PL_E2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by PL_F1 PL_F2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Correlation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between latent constructs Productivity loss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WITH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STRUCTURAL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MODEL - OPTIMIZED FOR PARSIMONY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! STAGE 1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Meditator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B1: TTH severity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[</w:t>
            </w:r>
            <w:proofErr w:type="spellStart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] (b1)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Pres (a_b1)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(w_b1)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(axw_b1)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Age (cov2_b1)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Ant (cov3_b1)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Meditator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B2: Anxiety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STAI_E by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Stai1_i stai2_i STAI3 STAI4 sta5_i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lastRenderedPageBreak/>
              <w:t xml:space="preserve">                  STAI6 STAI7 stai8_i STAI9 STAI10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STAI12 STAI13 STAI14 stai15_i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STAI16_i STAI17 STAI18 stai19_i stai20_i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[STAI_E] (b2)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STAI_E ON Pres (a_b2)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STAI_E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(w_b2)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STAI_E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(axw_b2)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! STAGE 2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Productivity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loss due to reduced physical health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(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b1_c1)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STAI_E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(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b2_c1)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Pres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(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_c1)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(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w_c1)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(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xw_c1)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Removed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non-significant controls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TTH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treatment (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), Participants Age (Age)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and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Prior pain (Ant)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Age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fis</w:t>
            </w:r>
            <w:proofErr w:type="spellEnd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Ant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Productivity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loss due to reduced mental health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Sev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(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b1_c2)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STAI_E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(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b2_c2)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Removed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non-significant predictors: TTH Causes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Headache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presenteeism (main effects)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Pres (a_c2)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ostStr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(a_c2)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PSxPres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(axw_c2)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Removed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non-significant controls = TTH treatment,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Participants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Age (Age)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Prior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Pain Duration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Av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(cov1_c2)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Age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moc</w:t>
            </w:r>
            <w:proofErr w:type="spellEnd"/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on Ant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MODEL CONSTRAINT: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NEW(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LOW_W HIGH_W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Conditional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Direct effect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D_L_C1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D_H_C1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D_L_C2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D_H_C2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Conditional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indirect effect C1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I_L_B1C1 I_H_B1C1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I_L_B1C2 I_H_B1C2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Indirect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effect C2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I_B2C1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I_B2C2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Total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effectz</w:t>
            </w:r>
            <w:proofErr w:type="spellEnd"/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TOT_LW1 TOT_HW1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TOT_LW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2  TOT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_HW2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LOW_W = 0;  </w:t>
            </w:r>
          </w:p>
          <w:p w:rsidR="00043A01" w:rsidRPr="00E42F52" w:rsidRDefault="00AB2A76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HIGH_W = 1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lastRenderedPageBreak/>
              <w:t xml:space="preserve">        ! Calc conditional indirect effects for each combination of moderator values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I_L_B1C1 = a_b1*b1_c1 + axw_b1*b1_c1*LOW_W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+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cov1_c1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+ cov2_b1 + cov3_b1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I_H_B1C1 = a_b1*b1_c1 + axw_b1*b1_c1*HIGH_W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+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cov1_c1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+ cov2_b1 + cov3_b1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! Calc conditional indirect effects for each combination of moderator values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I_L_B1C2 = a_b1*b1_c2 + axw_b1*b1_c2*LOW_W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+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cov1_c2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+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cov2_b1 + cov3_b1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I_H_B1C2 = a_b1*b1_c2 + axw_b1*b1_c2*HIGH_W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+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cov1_c2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+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cov2_b1 + cov3_b1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! Calc conditional indirect effects for each combination of moderator values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I_B2C1 = a_b2*b2_c1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I_B2C2 = a_b2*b2_c2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Removed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non-significant interaction effects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I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_L_B2C1 = a_b2*b2_c1*LOW_W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+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cov2_b2 + cov3_b2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I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_H_B2C1 = a_b2*b2_c1*HIGH_W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+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cov2_b2 + cov3_b2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I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_L_B2C2 = a_b2*b2_c2*LOW_W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Removed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non-significant control variable (age)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+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cov2_b2 + cov3_b2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I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_H_B2C2 = a_b2*b2_c2*HIGH_W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Removed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non-significant control 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variabe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(Ant)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+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cov2_b2 + cov3_b2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! Calc conditional direct effects for each combination of moderator values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D_L_C1 = a_c1 + axw_c1*LOW_W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 !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+ cov1_c1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D_H_C1 = a_c1 + axw_c1*HIGH_W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; !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+ cov1_c1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D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_C2 = a_c2; !+ cov1_c2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! Calc conditional total effects for each combination of moderator values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TOT_LW1 = I_L_B1C1 + D_L_C1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TOT_HW1 = I_H_B1C1 + D_H_C1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TOT_LW2 = I_L_B1C2 + D_L_C2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      TOT_HW2 = I_H_B1C2 + D_H_C2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OUTPUT:  STAND CINT(</w:t>
            </w:r>
            <w:proofErr w:type="spell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bcbootstrap</w:t>
            </w:r>
            <w:proofErr w:type="spell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);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 xml:space="preserve">        </w:t>
            </w:r>
            <w:proofErr w:type="gramStart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!MODINDICES</w:t>
            </w:r>
            <w:proofErr w:type="gramEnd"/>
            <w:r w:rsidRPr="00E42F52">
              <w:rPr>
                <w:rFonts w:ascii="Courier New" w:hAnsi="Courier New" w:cs="Courier New"/>
                <w:i/>
                <w:sz w:val="16"/>
                <w:szCs w:val="16"/>
              </w:rPr>
              <w:t>(.10)</w:t>
            </w:r>
          </w:p>
          <w:p w:rsidR="00043A01" w:rsidRPr="00E42F52" w:rsidRDefault="00043A01" w:rsidP="00E42F52">
            <w:pPr>
              <w:rPr>
                <w:rFonts w:ascii="Courier New" w:hAnsi="Courier New" w:cs="Courier New"/>
                <w:i/>
                <w:sz w:val="16"/>
                <w:szCs w:val="16"/>
              </w:rPr>
            </w:pPr>
          </w:p>
        </w:tc>
      </w:tr>
    </w:tbl>
    <w:p w:rsidR="00844670" w:rsidRDefault="00844670"/>
    <w:sectPr w:rsidR="00844670" w:rsidSect="00470177">
      <w:pgSz w:w="12240" w:h="15840"/>
      <w:pgMar w:top="1440" w:right="1440" w:bottom="127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0NLA0MzI3M7M0MTRS0lEKTi0uzszPAykwqQUAGYhgFCwAAAA="/>
  </w:docVars>
  <w:rsids>
    <w:rsidRoot w:val="00844670"/>
    <w:rsid w:val="00043A01"/>
    <w:rsid w:val="00096838"/>
    <w:rsid w:val="0027591B"/>
    <w:rsid w:val="00371F01"/>
    <w:rsid w:val="003D472D"/>
    <w:rsid w:val="0046429F"/>
    <w:rsid w:val="00470177"/>
    <w:rsid w:val="004B732D"/>
    <w:rsid w:val="006743BA"/>
    <w:rsid w:val="006939B2"/>
    <w:rsid w:val="006B084A"/>
    <w:rsid w:val="00707FE1"/>
    <w:rsid w:val="00844670"/>
    <w:rsid w:val="00875106"/>
    <w:rsid w:val="00AB2A76"/>
    <w:rsid w:val="00AF0CAF"/>
    <w:rsid w:val="00B2562F"/>
    <w:rsid w:val="00B32AF2"/>
    <w:rsid w:val="00B45AEC"/>
    <w:rsid w:val="00B60F01"/>
    <w:rsid w:val="00C27FDE"/>
    <w:rsid w:val="00C74F30"/>
    <w:rsid w:val="00CA68FD"/>
    <w:rsid w:val="00E01A3B"/>
    <w:rsid w:val="00E35AC7"/>
    <w:rsid w:val="00E42F52"/>
    <w:rsid w:val="00E474F1"/>
    <w:rsid w:val="00EB61FD"/>
    <w:rsid w:val="00EE75CC"/>
    <w:rsid w:val="00EF7510"/>
    <w:rsid w:val="00F00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B70FD"/>
  <w15:chartTrackingRefBased/>
  <w15:docId w15:val="{37CD2FE2-6129-46CC-8EFD-F9D295F57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44670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59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46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759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2</Pages>
  <Words>3847</Words>
  <Characters>21930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Monzani</dc:creator>
  <cp:keywords/>
  <dc:description/>
  <cp:lastModifiedBy>Lucas Monzani</cp:lastModifiedBy>
  <cp:revision>21</cp:revision>
  <dcterms:created xsi:type="dcterms:W3CDTF">2017-07-07T14:22:00Z</dcterms:created>
  <dcterms:modified xsi:type="dcterms:W3CDTF">2018-07-13T18:48:00Z</dcterms:modified>
</cp:coreProperties>
</file>